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17BC" w:rsidRDefault="003F3A20" w:rsidP="003F3A20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===</w:t>
      </w:r>
      <w:r w:rsidR="009E1EE7" w:rsidRPr="003F3A20">
        <w:rPr>
          <w:b/>
          <w:sz w:val="32"/>
          <w:szCs w:val="32"/>
        </w:rPr>
        <w:t>====</w:t>
      </w:r>
      <w:r w:rsidR="006A4366" w:rsidRPr="003F3A20">
        <w:rPr>
          <w:b/>
          <w:sz w:val="32"/>
          <w:szCs w:val="32"/>
        </w:rPr>
        <w:t>==</w:t>
      </w:r>
      <w:r w:rsidR="009E1EE7" w:rsidRPr="003F3A20">
        <w:rPr>
          <w:b/>
          <w:sz w:val="32"/>
          <w:szCs w:val="32"/>
        </w:rPr>
        <w:t xml:space="preserve"> </w:t>
      </w:r>
      <w:r w:rsidR="006A4366" w:rsidRPr="003F3A20">
        <w:rPr>
          <w:b/>
          <w:sz w:val="32"/>
          <w:szCs w:val="32"/>
        </w:rPr>
        <w:t xml:space="preserve">Quality center </w:t>
      </w:r>
      <w:r w:rsidR="009E1EE7" w:rsidRPr="003F3A20">
        <w:rPr>
          <w:b/>
          <w:sz w:val="32"/>
          <w:szCs w:val="32"/>
        </w:rPr>
        <w:t>By Hamid Junejo (Hamy June) =========</w:t>
      </w:r>
    </w:p>
    <w:p w:rsidR="00A73A9F" w:rsidRPr="00A73A9F" w:rsidRDefault="00A73A9F" w:rsidP="00A73A9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: </w:t>
      </w:r>
      <w:hyperlink r:id="rId4" w:history="1">
        <w:r>
          <w:rPr>
            <w:rStyle w:val="Hyperlink"/>
            <w:rFonts w:ascii="Arial" w:hAnsi="Arial" w:cs="Arial"/>
            <w:shd w:val="clear" w:color="auto" w:fill="F9F9F9"/>
          </w:rPr>
          <w:t>Ali Zee Talks</w:t>
        </w:r>
      </w:hyperlink>
      <w:r>
        <w:t xml:space="preserve"> for QC </w:t>
      </w:r>
      <w:r w:rsidR="009377E1">
        <w:t>tutorial.</w:t>
      </w:r>
      <w:r w:rsidR="00755D51">
        <w:t xml:space="preserve"> </w:t>
      </w:r>
      <w:r w:rsidR="00755D51" w:rsidRPr="00755D51">
        <w:t>https://youtu.be/9pxDS35D19Q</w:t>
      </w:r>
    </w:p>
    <w:p w:rsidR="009A37FE" w:rsidRPr="009A37FE" w:rsidRDefault="009A37FE">
      <w:pPr>
        <w:rPr>
          <w:b/>
        </w:rPr>
      </w:pPr>
      <w:r w:rsidRPr="009A37FE">
        <w:rPr>
          <w:b/>
        </w:rPr>
        <w:t>Note : keep same Folder Name in all Tabs like requirement, test plan, test lab etc.</w:t>
      </w:r>
    </w:p>
    <w:p w:rsidR="006A4366" w:rsidRPr="006A4366" w:rsidRDefault="003375FF">
      <w:pPr>
        <w:rPr>
          <w:b/>
          <w:u w:val="single"/>
        </w:rPr>
      </w:pPr>
      <w:r>
        <w:rPr>
          <w:b/>
          <w:u w:val="single"/>
        </w:rPr>
        <w:t xml:space="preserve">Requirement </w:t>
      </w:r>
      <w:r w:rsidR="006A4366" w:rsidRPr="006A4366">
        <w:rPr>
          <w:b/>
          <w:u w:val="single"/>
        </w:rPr>
        <w:t xml:space="preserve">: </w:t>
      </w:r>
    </w:p>
    <w:p w:rsidR="006A4366" w:rsidRDefault="006A4366">
      <w:r>
        <w:t>when the business analyst get</w:t>
      </w:r>
      <w:r w:rsidR="00497A85">
        <w:t>s</w:t>
      </w:r>
      <w:r>
        <w:t xml:space="preserve"> the requirement then he u</w:t>
      </w:r>
      <w:r w:rsidR="00CF223B">
        <w:t>pload</w:t>
      </w:r>
      <w:r w:rsidR="00497A85">
        <w:t>s</w:t>
      </w:r>
      <w:r w:rsidR="00CF223B">
        <w:t xml:space="preserve"> them into Quality Center…</w:t>
      </w:r>
    </w:p>
    <w:p w:rsidR="00B1210A" w:rsidRPr="00872217" w:rsidRDefault="00CF223B" w:rsidP="00B1210A">
      <w:pPr>
        <w:spacing w:after="0"/>
        <w:rPr>
          <w:b/>
        </w:rPr>
      </w:pPr>
      <w:r w:rsidRPr="00872217">
        <w:rPr>
          <w:b/>
        </w:rPr>
        <w:t xml:space="preserve">Create requirement : </w:t>
      </w:r>
      <w:r w:rsidR="00DA5A15">
        <w:rPr>
          <w:b/>
        </w:rPr>
        <w:t xml:space="preserve">                                                    </w:t>
      </w:r>
    </w:p>
    <w:p w:rsidR="00B1210A" w:rsidRDefault="00B1210A" w:rsidP="00B1210A">
      <w:pPr>
        <w:spacing w:after="0"/>
      </w:pPr>
      <w:r>
        <w:t xml:space="preserve">First create a folder = </w:t>
      </w:r>
      <w:r w:rsidR="001341E4">
        <w:t>go</w:t>
      </w:r>
      <w:r w:rsidR="0011754B">
        <w:t xml:space="preserve"> </w:t>
      </w:r>
      <w:r w:rsidR="00CF223B">
        <w:t xml:space="preserve">Requirement &gt; click </w:t>
      </w:r>
      <w:r w:rsidR="00F13A8E">
        <w:t>new</w:t>
      </w:r>
      <w:r>
        <w:t xml:space="preserve"> </w:t>
      </w:r>
      <w:r w:rsidR="00CF223B">
        <w:t>folder</w:t>
      </w:r>
      <w:r>
        <w:t>(</w:t>
      </w:r>
      <w:r w:rsidR="00CF223B">
        <w:t xml:space="preserve"> </w:t>
      </w:r>
      <w:r>
        <w:t>1</w:t>
      </w:r>
      <w:r w:rsidRPr="00B1210A">
        <w:rPr>
          <w:vertAlign w:val="superscript"/>
        </w:rPr>
        <w:t>st</w:t>
      </w:r>
      <w:r>
        <w:t xml:space="preserve"> icon)</w:t>
      </w:r>
      <w:r w:rsidR="00CF223B">
        <w:t xml:space="preserve"> &gt; do name &gt; ok</w:t>
      </w:r>
      <w:r>
        <w:t>,</w:t>
      </w:r>
    </w:p>
    <w:p w:rsidR="00CF223B" w:rsidRDefault="00B1210A">
      <w:r>
        <w:t>Then create requirement =  click new req.(2</w:t>
      </w:r>
      <w:r w:rsidRPr="00B1210A">
        <w:rPr>
          <w:vertAlign w:val="superscript"/>
        </w:rPr>
        <w:t>nd</w:t>
      </w:r>
      <w:r>
        <w:t xml:space="preserve"> icon) &gt; select req. type &gt; do name &gt; ok.</w:t>
      </w:r>
    </w:p>
    <w:p w:rsidR="009E1EE7" w:rsidRDefault="009E1EE7"/>
    <w:p w:rsidR="0011754B" w:rsidRDefault="001341E4">
      <w:r w:rsidRPr="009A37FE">
        <w:rPr>
          <w:b/>
        </w:rPr>
        <w:t>Note : keep same Folder Name in all Tabs like requirement, test plan, test lab etc.</w:t>
      </w:r>
    </w:p>
    <w:p w:rsidR="0011754B" w:rsidRPr="00872217" w:rsidRDefault="003375FF">
      <w:pPr>
        <w:rPr>
          <w:b/>
          <w:u w:val="single"/>
        </w:rPr>
      </w:pPr>
      <w:r>
        <w:rPr>
          <w:b/>
          <w:u w:val="single"/>
        </w:rPr>
        <w:t xml:space="preserve">Test Plan </w:t>
      </w:r>
      <w:r w:rsidR="0011754B" w:rsidRPr="00872217">
        <w:rPr>
          <w:b/>
          <w:u w:val="single"/>
        </w:rPr>
        <w:t xml:space="preserve">: </w:t>
      </w:r>
    </w:p>
    <w:p w:rsidR="009E1EE7" w:rsidRPr="00872217" w:rsidRDefault="009E1EE7" w:rsidP="009E1EE7">
      <w:pPr>
        <w:spacing w:after="0"/>
        <w:rPr>
          <w:b/>
        </w:rPr>
      </w:pPr>
      <w:r w:rsidRPr="00872217">
        <w:rPr>
          <w:b/>
        </w:rPr>
        <w:t>Create Test:</w:t>
      </w:r>
    </w:p>
    <w:p w:rsidR="0011754B" w:rsidRDefault="0011754B" w:rsidP="00F13A8E">
      <w:pPr>
        <w:spacing w:after="0"/>
      </w:pPr>
      <w:r>
        <w:t xml:space="preserve">First create a folder = </w:t>
      </w:r>
      <w:r w:rsidR="001341E4">
        <w:t>go</w:t>
      </w:r>
      <w:r>
        <w:t xml:space="preserve"> Test Plan &gt;</w:t>
      </w:r>
      <w:r w:rsidR="00F13A8E">
        <w:t xml:space="preserve"> subject &gt; click new folder</w:t>
      </w:r>
      <w:r>
        <w:t>(1</w:t>
      </w:r>
      <w:r w:rsidRPr="0011754B">
        <w:rPr>
          <w:vertAlign w:val="superscript"/>
        </w:rPr>
        <w:t>st</w:t>
      </w:r>
      <w:r>
        <w:t xml:space="preserve"> icon) &gt; do name &gt; ok.</w:t>
      </w:r>
    </w:p>
    <w:p w:rsidR="000E2F3B" w:rsidRDefault="000E2F3B" w:rsidP="00F13A8E">
      <w:pPr>
        <w:spacing w:after="0"/>
      </w:pPr>
    </w:p>
    <w:p w:rsidR="0011754B" w:rsidRDefault="0011754B" w:rsidP="00F13A8E">
      <w:pPr>
        <w:spacing w:after="0"/>
      </w:pPr>
      <w:r>
        <w:t xml:space="preserve">Then create Test cases = click new test </w:t>
      </w:r>
      <w:r w:rsidR="00F13A8E">
        <w:t>(2</w:t>
      </w:r>
      <w:r w:rsidR="00F13A8E" w:rsidRPr="00F13A8E">
        <w:rPr>
          <w:vertAlign w:val="superscript"/>
        </w:rPr>
        <w:t>nd</w:t>
      </w:r>
      <w:r w:rsidR="00F13A8E">
        <w:t xml:space="preserve"> icon) &gt; fill required fields &gt; ok.</w:t>
      </w:r>
    </w:p>
    <w:p w:rsidR="000E2F3B" w:rsidRDefault="000E2F3B" w:rsidP="00F13A8E">
      <w:pPr>
        <w:spacing w:after="0"/>
      </w:pPr>
    </w:p>
    <w:p w:rsidR="00F13A8E" w:rsidRDefault="00F13A8E">
      <w:r>
        <w:t>Map Test Case to Requirement = click Req Coverage &gt;</w:t>
      </w:r>
      <w:r w:rsidR="000E2F3B">
        <w:t xml:space="preserve"> click</w:t>
      </w:r>
      <w:r>
        <w:t xml:space="preserve"> select Req &gt; Requirements &gt; select the requirement &gt; click ( &lt;= icon ) &gt; close. Now it is mapped.</w:t>
      </w:r>
    </w:p>
    <w:p w:rsidR="0037366E" w:rsidRDefault="0037366E">
      <w:r>
        <w:t>Create Test steps = click Design Steps &gt; click new step icon &gt; description &gt; ok.(create as many you need).</w:t>
      </w:r>
    </w:p>
    <w:p w:rsidR="009A37FE" w:rsidRDefault="009A37FE">
      <w:r>
        <w:t>We can</w:t>
      </w:r>
      <w:r w:rsidR="000E2F3B">
        <w:t xml:space="preserve"> add /</w:t>
      </w:r>
      <w:r>
        <w:t xml:space="preserve"> lessen columns using column icon then click save icon.</w:t>
      </w:r>
    </w:p>
    <w:p w:rsidR="009E1EE7" w:rsidRDefault="009E1EE7"/>
    <w:p w:rsidR="009A37FE" w:rsidRDefault="001341E4">
      <w:r w:rsidRPr="009A37FE">
        <w:rPr>
          <w:b/>
        </w:rPr>
        <w:t>Note : keep same Folder Name in all Tabs like requirement, test plan, test lab etc.</w:t>
      </w:r>
    </w:p>
    <w:p w:rsidR="0037366E" w:rsidRPr="003375FF" w:rsidRDefault="003375FF">
      <w:r>
        <w:rPr>
          <w:b/>
          <w:u w:val="single"/>
        </w:rPr>
        <w:t>Test Lab:</w:t>
      </w:r>
      <w:r>
        <w:t xml:space="preserve"> </w:t>
      </w:r>
    </w:p>
    <w:p w:rsidR="009E1EE7" w:rsidRPr="00872217" w:rsidRDefault="009E1EE7">
      <w:pPr>
        <w:rPr>
          <w:b/>
        </w:rPr>
      </w:pPr>
      <w:r w:rsidRPr="00872217">
        <w:rPr>
          <w:b/>
        </w:rPr>
        <w:t>Import Tests:</w:t>
      </w:r>
    </w:p>
    <w:p w:rsidR="009A37FE" w:rsidRDefault="0076716C">
      <w:r>
        <w:t>G</w:t>
      </w:r>
      <w:r w:rsidR="001341E4">
        <w:t xml:space="preserve">o Test Lab &gt; click Root </w:t>
      </w:r>
      <w:r w:rsidR="009E1EE7">
        <w:t xml:space="preserve">Folder </w:t>
      </w:r>
      <w:r>
        <w:t>to create</w:t>
      </w:r>
      <w:r w:rsidR="001341E4">
        <w:t xml:space="preserve"> new Folder(1</w:t>
      </w:r>
      <w:r w:rsidR="001341E4" w:rsidRPr="001341E4">
        <w:rPr>
          <w:vertAlign w:val="superscript"/>
        </w:rPr>
        <w:t>st</w:t>
      </w:r>
      <w:r w:rsidR="001341E4">
        <w:t xml:space="preserve"> icon) &gt; do name &gt; ok.</w:t>
      </w:r>
    </w:p>
    <w:p w:rsidR="001341E4" w:rsidRDefault="001341E4">
      <w:r>
        <w:t>Now click new Test(2</w:t>
      </w:r>
      <w:r w:rsidRPr="001341E4">
        <w:rPr>
          <w:vertAlign w:val="superscript"/>
        </w:rPr>
        <w:t>nd</w:t>
      </w:r>
      <w:r>
        <w:t xml:space="preserve"> icon) &gt; do name &gt; ok.</w:t>
      </w:r>
    </w:p>
    <w:p w:rsidR="00027A8E" w:rsidRDefault="00027A8E">
      <w:r>
        <w:t xml:space="preserve">Now click Select Tests &gt; </w:t>
      </w:r>
      <w:r w:rsidR="00872217">
        <w:t xml:space="preserve">find </w:t>
      </w:r>
      <w:r w:rsidR="00E75EB0">
        <w:t xml:space="preserve">the </w:t>
      </w:r>
      <w:r>
        <w:t>Folder just created &gt; select the test &gt; sel</w:t>
      </w:r>
      <w:r w:rsidR="0076716C">
        <w:t>e</w:t>
      </w:r>
      <w:r>
        <w:t>ct</w:t>
      </w:r>
      <w:r w:rsidR="0076716C">
        <w:t xml:space="preserve"> result review</w:t>
      </w:r>
      <w:r>
        <w:t xml:space="preserve"> status &gt; ok.</w:t>
      </w:r>
    </w:p>
    <w:p w:rsidR="00334C7D" w:rsidRDefault="00334C7D">
      <w:r>
        <w:t>Now go back to Test Plan &gt; go to the test &gt; copy the test name &gt; click details &gt; paste it</w:t>
      </w:r>
      <w:r w:rsidR="00E75EB0">
        <w:t xml:space="preserve"> in</w:t>
      </w:r>
      <w:r>
        <w:t xml:space="preserve"> description </w:t>
      </w:r>
    </w:p>
    <w:p w:rsidR="00F13A8E" w:rsidRPr="00E75EB0" w:rsidRDefault="00334C7D">
      <w:pPr>
        <w:rPr>
          <w:sz w:val="24"/>
        </w:rPr>
      </w:pPr>
      <w:r>
        <w:t>&gt; click</w:t>
      </w:r>
      <w:r w:rsidR="00E75EB0">
        <w:t xml:space="preserve"> Design Steps &gt; click save icon </w:t>
      </w:r>
      <w:r w:rsidR="00E75EB0">
        <w:rPr>
          <w:sz w:val="24"/>
        </w:rPr>
        <w:t>&gt; click refresh icon.</w:t>
      </w:r>
    </w:p>
    <w:p w:rsidR="00B872C2" w:rsidRDefault="00334C7D">
      <w:r>
        <w:t>&gt; go back to Test Lab &gt; click refresh icon.</w:t>
      </w:r>
      <w:r w:rsidR="00B872C2">
        <w:t xml:space="preserve"> ( now test is imported).</w:t>
      </w:r>
    </w:p>
    <w:p w:rsidR="00334C7D" w:rsidRDefault="00334C7D">
      <w:r>
        <w:t xml:space="preserve"> (by clicking Select Test you can visible/invisible the tests).</w:t>
      </w:r>
    </w:p>
    <w:p w:rsidR="003D2AB6" w:rsidRDefault="003D2AB6"/>
    <w:p w:rsidR="003D2AB6" w:rsidRDefault="003D2AB6"/>
    <w:p w:rsidR="003D2AB6" w:rsidRDefault="003D2AB6"/>
    <w:p w:rsidR="003D2AB6" w:rsidRDefault="003D2AB6"/>
    <w:p w:rsidR="00334C7D" w:rsidRPr="00872217" w:rsidRDefault="008E1211">
      <w:pPr>
        <w:rPr>
          <w:b/>
        </w:rPr>
      </w:pPr>
      <w:r w:rsidRPr="00872217">
        <w:rPr>
          <w:b/>
        </w:rPr>
        <w:t xml:space="preserve">Execute / </w:t>
      </w:r>
      <w:r w:rsidR="00334C7D" w:rsidRPr="00872217">
        <w:rPr>
          <w:b/>
        </w:rPr>
        <w:t>Run tests:</w:t>
      </w:r>
    </w:p>
    <w:p w:rsidR="00334C7D" w:rsidRDefault="00334C7D">
      <w:r>
        <w:t xml:space="preserve">Select the test &gt; </w:t>
      </w:r>
      <w:r w:rsidR="008E1211">
        <w:t>click Run &gt; Begin Run &gt; select status (passed, failed, not run etc.) &gt; click End Run icon.</w:t>
      </w:r>
    </w:p>
    <w:p w:rsidR="00D31A7A" w:rsidRDefault="00D31A7A">
      <w:r>
        <w:t xml:space="preserve">(clicking End Run icon will save the result, if you save any incomlete result then click Run down_arrow v &gt; click </w:t>
      </w:r>
      <w:r w:rsidRPr="00D31A7A">
        <w:rPr>
          <w:u w:val="single"/>
        </w:rPr>
        <w:t>Continue Manual Run</w:t>
      </w:r>
      <w:r>
        <w:t xml:space="preserve"> &gt;</w:t>
      </w:r>
      <w:r w:rsidR="00993716">
        <w:t xml:space="preserve"> click</w:t>
      </w:r>
      <w:r>
        <w:t xml:space="preserve"> Begin Run to finish the steps).</w:t>
      </w:r>
    </w:p>
    <w:p w:rsidR="008E1211" w:rsidRDefault="008E1211"/>
    <w:p w:rsidR="008E1211" w:rsidRDefault="008E1211"/>
    <w:p w:rsidR="008E1211" w:rsidRDefault="008E1211">
      <w:r w:rsidRPr="008E1211">
        <w:rPr>
          <w:b/>
          <w:u w:val="single"/>
        </w:rPr>
        <w:t>Defect</w:t>
      </w:r>
      <w:r w:rsidR="00966DBD">
        <w:rPr>
          <w:b/>
          <w:u w:val="single"/>
        </w:rPr>
        <w:t>s</w:t>
      </w:r>
      <w:r w:rsidR="003375FF">
        <w:rPr>
          <w:b/>
          <w:u w:val="single"/>
        </w:rPr>
        <w:t xml:space="preserve"> Module</w:t>
      </w:r>
      <w:r w:rsidRPr="008E1211">
        <w:rPr>
          <w:b/>
          <w:u w:val="single"/>
        </w:rPr>
        <w:t>:</w:t>
      </w:r>
    </w:p>
    <w:p w:rsidR="003D2AB6" w:rsidRPr="00872217" w:rsidRDefault="00966DBD">
      <w:pPr>
        <w:rPr>
          <w:b/>
        </w:rPr>
      </w:pPr>
      <w:r w:rsidRPr="00872217">
        <w:rPr>
          <w:b/>
        </w:rPr>
        <w:t>Create a Defect:</w:t>
      </w:r>
    </w:p>
    <w:p w:rsidR="00CC58D2" w:rsidRDefault="00CC58D2" w:rsidP="001011E6">
      <w:pPr>
        <w:spacing w:after="0"/>
      </w:pPr>
      <w:r>
        <w:t xml:space="preserve">(i) </w:t>
      </w:r>
      <w:r w:rsidR="00966DBD">
        <w:t xml:space="preserve">Click Defects Tab &gt; New Defect &gt; fill all options &gt; </w:t>
      </w:r>
      <w:r>
        <w:t>defect</w:t>
      </w:r>
      <w:r w:rsidR="001011E6">
        <w:t xml:space="preserve"> id will be generated &gt; copy id</w:t>
      </w:r>
    </w:p>
    <w:p w:rsidR="00966DBD" w:rsidRDefault="00CC58D2">
      <w:r>
        <w:t>&gt; Then go Test Lab &gt; double click on failed test &gt; click Link</w:t>
      </w:r>
      <w:r w:rsidR="001011E6">
        <w:t>ed</w:t>
      </w:r>
      <w:r>
        <w:t xml:space="preserve"> defect</w:t>
      </w:r>
      <w:r w:rsidR="001011E6">
        <w:t>s</w:t>
      </w:r>
      <w:r>
        <w:t xml:space="preserve"> icon &gt; </w:t>
      </w:r>
      <w:r w:rsidR="00497A85">
        <w:t>select By ID (2</w:t>
      </w:r>
      <w:r w:rsidR="00497A85" w:rsidRPr="00497A85">
        <w:rPr>
          <w:vertAlign w:val="superscript"/>
        </w:rPr>
        <w:t>nd</w:t>
      </w:r>
      <w:r w:rsidR="00497A85">
        <w:t xml:space="preserve"> icon) </w:t>
      </w:r>
      <w:r>
        <w:t xml:space="preserve">&gt; paste defect id </w:t>
      </w:r>
      <w:r w:rsidR="00497A85">
        <w:t>&gt; link</w:t>
      </w:r>
      <w:r w:rsidR="001011E6">
        <w:t>.</w:t>
      </w:r>
    </w:p>
    <w:p w:rsidR="001011E6" w:rsidRDefault="001011E6"/>
    <w:p w:rsidR="001011E6" w:rsidRDefault="001011E6">
      <w:r>
        <w:t>(ii) Test Lab &gt; double click failed test case &gt; click linked defects icon &gt; click New Defect icon &gt;</w:t>
      </w:r>
      <w:r w:rsidR="00497A85">
        <w:t xml:space="preserve"> fill all options, add sceenshots, take pictures etc &gt;</w:t>
      </w:r>
      <w:r>
        <w:t xml:space="preserve"> submit.</w:t>
      </w:r>
    </w:p>
    <w:p w:rsidR="00FC630C" w:rsidRDefault="00FC630C"/>
    <w:p w:rsidR="00FC630C" w:rsidRPr="00FC630C" w:rsidRDefault="00131452">
      <w:pPr>
        <w:rPr>
          <w:sz w:val="32"/>
          <w:szCs w:val="32"/>
          <w:u w:val="single"/>
        </w:rPr>
      </w:pPr>
      <w:hyperlink r:id="rId5" w:history="1">
        <w:r w:rsidR="00FC630C" w:rsidRPr="00FC630C">
          <w:rPr>
            <w:rStyle w:val="Hyperlink"/>
            <w:rFonts w:ascii="Arial" w:hAnsi="Arial" w:cs="Arial"/>
            <w:color w:val="auto"/>
            <w:sz w:val="32"/>
            <w:szCs w:val="32"/>
            <w:shd w:val="clear" w:color="auto" w:fill="F9F9F9"/>
          </w:rPr>
          <w:t>nanda.D Reddy</w:t>
        </w:r>
      </w:hyperlink>
    </w:p>
    <w:p w:rsidR="00FC630C" w:rsidRDefault="00FC630C">
      <w:r>
        <w:sym w:font="Wingdings" w:char="F0E8"/>
      </w:r>
      <w:r>
        <w:t xml:space="preserve"> How to map the tests with requirements.</w:t>
      </w:r>
    </w:p>
    <w:p w:rsidR="00FC630C" w:rsidRDefault="00D679BD">
      <w:r>
        <w:t xml:space="preserve">1. </w:t>
      </w:r>
      <w:r w:rsidR="00FC630C">
        <w:t xml:space="preserve"> go to requirement module &gt; click on req.ID &gt; </w:t>
      </w:r>
      <w:r>
        <w:t>select test coverage &gt; click select btn &gt; test plan on right side &gt; select test case &gt; click [&lt;=]. Now it is mapped.</w:t>
      </w:r>
    </w:p>
    <w:p w:rsidR="00FC630C" w:rsidRDefault="00D679BD">
      <w:r>
        <w:t xml:space="preserve">2. go to test plan &gt; </w:t>
      </w:r>
      <w:r w:rsidR="00984EC5">
        <w:t>select test case &gt; req. coverage &gt; req. tab &gt; requirement on right side &gt; select requirement.</w:t>
      </w:r>
    </w:p>
    <w:p w:rsidR="00984EC5" w:rsidRDefault="00984EC5">
      <w:r>
        <w:sym w:font="Wingdings" w:char="F0E8"/>
      </w:r>
      <w:r>
        <w:t xml:space="preserve"> How to design test steps.</w:t>
      </w:r>
    </w:p>
    <w:p w:rsidR="00984EC5" w:rsidRDefault="00984EC5" w:rsidP="00984EC5">
      <w:pPr>
        <w:spacing w:after="0"/>
      </w:pPr>
      <w:r>
        <w:t xml:space="preserve">Test plan &gt; select test case &gt; Design Step </w:t>
      </w:r>
      <w:r w:rsidR="000A6198">
        <w:t xml:space="preserve">tab </w:t>
      </w:r>
      <w:r>
        <w:t>&gt; new step btn</w:t>
      </w:r>
    </w:p>
    <w:p w:rsidR="00984EC5" w:rsidRDefault="00984EC5" w:rsidP="00984EC5">
      <w:pPr>
        <w:spacing w:after="0"/>
      </w:pPr>
      <w:r w:rsidRPr="00D51BED">
        <w:rPr>
          <w:b/>
        </w:rPr>
        <w:t>Step no</w:t>
      </w:r>
      <w:r>
        <w:t xml:space="preserve"> : step 1   (can any name)</w:t>
      </w:r>
    </w:p>
    <w:p w:rsidR="00D51BED" w:rsidRDefault="00984EC5" w:rsidP="00984EC5">
      <w:pPr>
        <w:spacing w:after="0"/>
      </w:pPr>
      <w:r w:rsidRPr="00D51BED">
        <w:rPr>
          <w:b/>
        </w:rPr>
        <w:t>Description</w:t>
      </w:r>
      <w:r>
        <w:t xml:space="preserve"> : </w:t>
      </w:r>
      <w:r w:rsidR="00D51BED">
        <w:t xml:space="preserve">open browser &gt; go to &lt;&lt;&lt;url&gt;&gt;&gt; . </w:t>
      </w:r>
    </w:p>
    <w:p w:rsidR="00D51BED" w:rsidRDefault="00D51BED" w:rsidP="00984EC5">
      <w:pPr>
        <w:spacing w:after="0"/>
      </w:pPr>
      <w:r>
        <w:t>NB. Do parameter the url data = click parameter btn &gt; do parameter name &gt; ok.</w:t>
      </w:r>
    </w:p>
    <w:p w:rsidR="00D51BED" w:rsidRDefault="00D51BED" w:rsidP="00984EC5">
      <w:pPr>
        <w:spacing w:after="0"/>
      </w:pPr>
      <w:r w:rsidRPr="00D51BED">
        <w:rPr>
          <w:b/>
        </w:rPr>
        <w:t>Expected result</w:t>
      </w:r>
      <w:r>
        <w:t xml:space="preserve"> : browser should be open and navigated to url.</w:t>
      </w:r>
      <w:r w:rsidR="00A37E5C">
        <w:t xml:space="preserve"> then click OK</w:t>
      </w:r>
    </w:p>
    <w:p w:rsidR="00D51BED" w:rsidRDefault="00D51BED" w:rsidP="00984EC5">
      <w:pPr>
        <w:spacing w:after="0"/>
      </w:pPr>
      <w:r>
        <w:t xml:space="preserve">Then again click on </w:t>
      </w:r>
      <w:r w:rsidRPr="00D51BED">
        <w:rPr>
          <w:u w:val="single"/>
        </w:rPr>
        <w:t xml:space="preserve">new step btn </w:t>
      </w:r>
      <w:r>
        <w:t>to create another step.</w:t>
      </w:r>
    </w:p>
    <w:p w:rsidR="004E44CC" w:rsidRDefault="004E44CC" w:rsidP="00984EC5">
      <w:pPr>
        <w:spacing w:after="0"/>
      </w:pPr>
    </w:p>
    <w:p w:rsidR="000A6198" w:rsidRDefault="000A6198" w:rsidP="00984EC5">
      <w:pPr>
        <w:spacing w:after="0"/>
      </w:pPr>
    </w:p>
    <w:p w:rsidR="004E44CC" w:rsidRDefault="004E44CC" w:rsidP="004E44CC">
      <w:pPr>
        <w:spacing w:after="0"/>
      </w:pPr>
      <w:r w:rsidRPr="00D51BED">
        <w:rPr>
          <w:b/>
        </w:rPr>
        <w:t>Step no</w:t>
      </w:r>
      <w:r>
        <w:t xml:space="preserve"> : step 2   (can any name)</w:t>
      </w:r>
    </w:p>
    <w:p w:rsidR="004E44CC" w:rsidRDefault="004E44CC" w:rsidP="004E44CC">
      <w:pPr>
        <w:spacing w:after="0"/>
      </w:pPr>
      <w:r w:rsidRPr="00D51BED">
        <w:rPr>
          <w:b/>
        </w:rPr>
        <w:t>Description</w:t>
      </w:r>
      <w:r>
        <w:t xml:space="preserve"> : </w:t>
      </w:r>
    </w:p>
    <w:p w:rsidR="004E44CC" w:rsidRDefault="004E44CC" w:rsidP="004E44CC">
      <w:pPr>
        <w:spacing w:after="0"/>
      </w:pPr>
      <w:r>
        <w:t xml:space="preserve">click login option. </w:t>
      </w:r>
    </w:p>
    <w:p w:rsidR="004E44CC" w:rsidRDefault="004E44CC" w:rsidP="004E44CC">
      <w:pPr>
        <w:spacing w:after="0"/>
      </w:pPr>
      <w:r>
        <w:t>enter user name as Admin1.</w:t>
      </w:r>
    </w:p>
    <w:p w:rsidR="004E44CC" w:rsidRDefault="004E44CC" w:rsidP="004E44CC">
      <w:pPr>
        <w:spacing w:after="0"/>
      </w:pPr>
      <w:r>
        <w:t>and pass word as demo123.</w:t>
      </w:r>
    </w:p>
    <w:p w:rsidR="004E44CC" w:rsidRDefault="004E44CC" w:rsidP="004E44CC">
      <w:pPr>
        <w:spacing w:after="0"/>
      </w:pPr>
      <w:r>
        <w:t>click login button</w:t>
      </w:r>
    </w:p>
    <w:p w:rsidR="004E44CC" w:rsidRDefault="004E44CC" w:rsidP="004E44CC">
      <w:pPr>
        <w:spacing w:after="0"/>
      </w:pPr>
      <w:r w:rsidRPr="00D51BED">
        <w:rPr>
          <w:b/>
        </w:rPr>
        <w:t>Expected result</w:t>
      </w:r>
      <w:r>
        <w:t xml:space="preserve"> : user should be logged in.</w:t>
      </w:r>
      <w:r w:rsidR="00A37E5C">
        <w:t xml:space="preserve"> then click OK</w:t>
      </w:r>
    </w:p>
    <w:p w:rsidR="004E44CC" w:rsidRDefault="004E44CC" w:rsidP="004E44CC">
      <w:pPr>
        <w:spacing w:after="0"/>
      </w:pPr>
      <w:r>
        <w:t xml:space="preserve">Then again click on </w:t>
      </w:r>
      <w:r w:rsidRPr="00D51BED">
        <w:rPr>
          <w:u w:val="single"/>
        </w:rPr>
        <w:t xml:space="preserve">new step btn </w:t>
      </w:r>
      <w:r>
        <w:t>to create another step.</w:t>
      </w:r>
    </w:p>
    <w:p w:rsidR="004E44CC" w:rsidRDefault="004E44CC" w:rsidP="00984EC5">
      <w:pPr>
        <w:spacing w:after="0"/>
      </w:pPr>
    </w:p>
    <w:p w:rsidR="00E612F2" w:rsidRDefault="00E612F2" w:rsidP="00E612F2">
      <w:pPr>
        <w:spacing w:after="0"/>
      </w:pPr>
      <w:r w:rsidRPr="00D51BED">
        <w:rPr>
          <w:b/>
        </w:rPr>
        <w:t>Step no</w:t>
      </w:r>
      <w:r w:rsidR="004E44CC">
        <w:t xml:space="preserve"> : step 3</w:t>
      </w:r>
      <w:r>
        <w:t xml:space="preserve">   (can any name)</w:t>
      </w:r>
    </w:p>
    <w:p w:rsidR="004E44CC" w:rsidRDefault="00E612F2" w:rsidP="00E612F2">
      <w:pPr>
        <w:spacing w:after="0"/>
      </w:pPr>
      <w:r w:rsidRPr="00D51BED">
        <w:rPr>
          <w:b/>
        </w:rPr>
        <w:t>Description</w:t>
      </w:r>
      <w:r>
        <w:t xml:space="preserve"> : </w:t>
      </w:r>
    </w:p>
    <w:p w:rsidR="00E612F2" w:rsidRDefault="004E44CC" w:rsidP="00E612F2">
      <w:pPr>
        <w:spacing w:after="0"/>
      </w:pPr>
      <w:r>
        <w:t>click login option</w:t>
      </w:r>
      <w:r w:rsidR="00E612F2">
        <w:t xml:space="preserve">. </w:t>
      </w:r>
    </w:p>
    <w:p w:rsidR="004E44CC" w:rsidRDefault="004E44CC" w:rsidP="00E612F2">
      <w:pPr>
        <w:spacing w:after="0"/>
      </w:pPr>
      <w:r>
        <w:t>enter user name as &lt;&lt;&lt;userName&gt;&gt;&gt;</w:t>
      </w:r>
    </w:p>
    <w:p w:rsidR="004E44CC" w:rsidRDefault="004E44CC" w:rsidP="00E612F2">
      <w:pPr>
        <w:spacing w:after="0"/>
      </w:pPr>
      <w:r>
        <w:t>and pass word as &lt;&lt;&lt;passWord&gt;&gt;&gt;</w:t>
      </w:r>
    </w:p>
    <w:p w:rsidR="004E44CC" w:rsidRDefault="004E44CC" w:rsidP="00E612F2">
      <w:pPr>
        <w:spacing w:after="0"/>
      </w:pPr>
      <w:r>
        <w:t>click login button</w:t>
      </w:r>
    </w:p>
    <w:p w:rsidR="00E612F2" w:rsidRDefault="00E612F2" w:rsidP="00E612F2">
      <w:pPr>
        <w:spacing w:after="0"/>
      </w:pPr>
      <w:r>
        <w:t>NB. Do parameter the url data = click parameter btn &gt; do parameter name &gt; ok.</w:t>
      </w:r>
    </w:p>
    <w:p w:rsidR="004E44CC" w:rsidRDefault="00E612F2" w:rsidP="00E612F2">
      <w:pPr>
        <w:spacing w:after="0"/>
      </w:pPr>
      <w:r w:rsidRPr="00D51BED">
        <w:rPr>
          <w:b/>
        </w:rPr>
        <w:t>Expected result</w:t>
      </w:r>
      <w:r>
        <w:t xml:space="preserve"> : </w:t>
      </w:r>
      <w:r w:rsidR="004E44CC">
        <w:t>user should be logged in</w:t>
      </w:r>
      <w:r>
        <w:t>.</w:t>
      </w:r>
      <w:r w:rsidR="00A37E5C">
        <w:t xml:space="preserve"> then click OK</w:t>
      </w:r>
    </w:p>
    <w:p w:rsidR="00E612F2" w:rsidRDefault="00E612F2" w:rsidP="00E612F2">
      <w:pPr>
        <w:spacing w:after="0"/>
      </w:pPr>
      <w:r>
        <w:t xml:space="preserve">Then again click on </w:t>
      </w:r>
      <w:r w:rsidRPr="00D51BED">
        <w:rPr>
          <w:u w:val="single"/>
        </w:rPr>
        <w:t xml:space="preserve">new step btn </w:t>
      </w:r>
      <w:r>
        <w:t>to create another step.</w:t>
      </w:r>
    </w:p>
    <w:p w:rsidR="00E612F2" w:rsidRDefault="00E612F2" w:rsidP="00984EC5">
      <w:pPr>
        <w:spacing w:after="0"/>
      </w:pPr>
    </w:p>
    <w:p w:rsidR="00D51BED" w:rsidRDefault="00D51BED" w:rsidP="00984EC5">
      <w:pPr>
        <w:spacing w:after="0"/>
      </w:pPr>
    </w:p>
    <w:p w:rsidR="00984EC5" w:rsidRDefault="000A6198" w:rsidP="00984EC5">
      <w:pPr>
        <w:spacing w:after="0"/>
      </w:pPr>
      <w:r>
        <w:sym w:font="Wingdings" w:char="F0E8"/>
      </w:r>
      <w:r>
        <w:t xml:space="preserve"> How to create parameteres</w:t>
      </w:r>
    </w:p>
    <w:p w:rsidR="000A6198" w:rsidRDefault="000A6198" w:rsidP="00984EC5">
      <w:pPr>
        <w:spacing w:after="0"/>
      </w:pPr>
    </w:p>
    <w:p w:rsidR="008E1211" w:rsidRDefault="000A6198">
      <w:r>
        <w:t>Test plan &gt; select test case &gt; parameter tab &gt; create parameter.  (can create parameter before test step)</w:t>
      </w:r>
    </w:p>
    <w:p w:rsidR="005D5EB7" w:rsidRDefault="005D5EB7"/>
    <w:p w:rsidR="000A6198" w:rsidRDefault="000A6198">
      <w:r>
        <w:sym w:font="Wingdings" w:char="F0E8"/>
      </w:r>
      <w:r>
        <w:t xml:space="preserve"> How to attach screenshot/any document </w:t>
      </w:r>
    </w:p>
    <w:p w:rsidR="000A6198" w:rsidRDefault="000A6198">
      <w:r>
        <w:t xml:space="preserve">Test plan &gt; select test case &gt; attachment tab &gt; </w:t>
      </w:r>
      <w:r w:rsidR="005D5EB7">
        <w:t>attach screenshot / any file.</w:t>
      </w:r>
    </w:p>
    <w:p w:rsidR="005D5EB7" w:rsidRDefault="005D5EB7"/>
    <w:p w:rsidR="005D5EB7" w:rsidRDefault="005D5EB7">
      <w:r>
        <w:sym w:font="Wingdings" w:char="F0E8"/>
      </w:r>
      <w:r>
        <w:t xml:space="preserve"> How to linked defects.</w:t>
      </w:r>
    </w:p>
    <w:p w:rsidR="005D5EB7" w:rsidRDefault="005D5EB7">
      <w:r>
        <w:t>Test plan &gt; select test case &gt; Linked defect tab &gt; select defect &gt; click [&lt;=]</w:t>
      </w:r>
    </w:p>
    <w:p w:rsidR="00E612F2" w:rsidRDefault="00E612F2"/>
    <w:p w:rsidR="00E612F2" w:rsidRDefault="00E612F2">
      <w:r>
        <w:sym w:font="Wingdings" w:char="F0E8"/>
      </w:r>
      <w:r>
        <w:t xml:space="preserve"> Calling one manual test case from another test case.</w:t>
      </w:r>
    </w:p>
    <w:p w:rsidR="00FC1E24" w:rsidRDefault="00A37E5C" w:rsidP="00FC1E24">
      <w:pPr>
        <w:spacing w:after="0"/>
      </w:pPr>
      <w:r>
        <w:t xml:space="preserve">Test plan &gt; create a new folder (reusable) &gt; create new </w:t>
      </w:r>
      <w:r w:rsidR="00FC1E24">
        <w:t>TC</w:t>
      </w:r>
      <w:r>
        <w:t xml:space="preserve"> </w:t>
      </w:r>
      <w:r w:rsidR="00FC1E24">
        <w:t xml:space="preserve">(login) </w:t>
      </w:r>
    </w:p>
    <w:p w:rsidR="00FC1E24" w:rsidRDefault="00FC1E24" w:rsidP="00FC1E24">
      <w:pPr>
        <w:spacing w:after="0"/>
      </w:pPr>
      <w:r>
        <w:t>Go to desired TC &gt; design &gt; copy steps.</w:t>
      </w:r>
    </w:p>
    <w:p w:rsidR="00FC1E24" w:rsidRDefault="00FC1E24" w:rsidP="00FC1E24">
      <w:pPr>
        <w:spacing w:after="0"/>
      </w:pPr>
      <w:r>
        <w:t>Come back to TC (login) &gt; design &gt; paste the steps.</w:t>
      </w:r>
    </w:p>
    <w:p w:rsidR="00FC1E24" w:rsidRDefault="00FC1E24" w:rsidP="00FC1E24">
      <w:pPr>
        <w:spacing w:after="0"/>
      </w:pPr>
    </w:p>
    <w:p w:rsidR="00FC1E24" w:rsidRDefault="00FC1E24" w:rsidP="00FC1E24">
      <w:pPr>
        <w:spacing w:after="0"/>
      </w:pPr>
      <w:r>
        <w:t>We also can call a te</w:t>
      </w:r>
      <w:r w:rsidR="00B808B0">
        <w:t>st case:</w:t>
      </w:r>
    </w:p>
    <w:p w:rsidR="00B808B0" w:rsidRDefault="00B808B0" w:rsidP="00FC1E24">
      <w:pPr>
        <w:spacing w:after="0"/>
      </w:pPr>
      <w:r>
        <w:t>Test plan &gt; select any TC &gt; Design &gt; call to test case btn &gt; select TC you want to call &gt; ok.</w:t>
      </w:r>
    </w:p>
    <w:p w:rsidR="00B808B0" w:rsidRDefault="00B808B0" w:rsidP="00FC1E24">
      <w:pPr>
        <w:spacing w:after="0"/>
      </w:pPr>
      <w:r>
        <w:t>Then you can continue to design more steps..</w:t>
      </w:r>
    </w:p>
    <w:p w:rsidR="00B808B0" w:rsidRDefault="00B808B0" w:rsidP="00FC1E24">
      <w:pPr>
        <w:spacing w:after="0"/>
      </w:pPr>
    </w:p>
    <w:p w:rsidR="00B808B0" w:rsidRDefault="00B808B0" w:rsidP="00FC1E24">
      <w:pPr>
        <w:spacing w:after="0"/>
      </w:pPr>
      <w:r>
        <w:sym w:font="Wingdings" w:char="F0E8"/>
      </w:r>
      <w:r>
        <w:t xml:space="preserve"> How create releases and cycles in management module.</w:t>
      </w:r>
    </w:p>
    <w:p w:rsidR="00CB13C6" w:rsidRDefault="00B808B0" w:rsidP="00FC1E24">
      <w:pPr>
        <w:spacing w:after="0"/>
      </w:pPr>
      <w:r>
        <w:t xml:space="preserve">Management module &gt; releases &gt; </w:t>
      </w:r>
      <w:r w:rsidR="00CB13C6">
        <w:t>create new project folder &gt; new release btn &gt; do name (facebook release 1) &gt; start date &gt; end date &gt; ok.</w:t>
      </w:r>
    </w:p>
    <w:p w:rsidR="00BD4867" w:rsidRDefault="00BD4867" w:rsidP="00FC1E24">
      <w:pPr>
        <w:spacing w:after="0"/>
      </w:pPr>
      <w:r>
        <w:t xml:space="preserve">Create cycle : click cycle btn &gt; start date &gt; end date &gt; </w:t>
      </w:r>
      <w:r w:rsidR="002A72EE">
        <w:t>description (optional) &gt; ok</w:t>
      </w:r>
    </w:p>
    <w:p w:rsidR="002A72EE" w:rsidRDefault="002A72EE" w:rsidP="00FC1E24">
      <w:pPr>
        <w:spacing w:after="0"/>
      </w:pPr>
    </w:p>
    <w:p w:rsidR="002A72EE" w:rsidRDefault="002A72EE" w:rsidP="00FC1E24">
      <w:pPr>
        <w:spacing w:after="0"/>
      </w:pPr>
      <w:r>
        <w:sym w:font="Wingdings" w:char="F0E8"/>
      </w:r>
      <w:r>
        <w:t xml:space="preserve"> How to export test cases from excel to quality center.</w:t>
      </w:r>
    </w:p>
    <w:p w:rsidR="002A72EE" w:rsidRDefault="002A72EE" w:rsidP="00FC1E24">
      <w:pPr>
        <w:spacing w:after="0"/>
      </w:pPr>
      <w:r>
        <w:t>Download microsoft ad-in from QC link &gt; tools &gt; ad</w:t>
      </w:r>
      <w:r w:rsidR="005406D6">
        <w:t xml:space="preserve">-in for microsoft application </w:t>
      </w:r>
    </w:p>
    <w:p w:rsidR="005406D6" w:rsidRDefault="005406D6" w:rsidP="00FC1E24">
      <w:pPr>
        <w:spacing w:after="0"/>
      </w:pPr>
      <w:r>
        <w:t xml:space="preserve">&gt; Excel sheet &gt; HP ALM Upload ad-in &gt; mapping &gt; select ALM field &amp; Excel column &gt; </w:t>
      </w:r>
      <w:r w:rsidR="00CD3E96">
        <w:t>design the tests.</w:t>
      </w:r>
    </w:p>
    <w:p w:rsidR="00CD3E96" w:rsidRDefault="00CD3E96" w:rsidP="00FC1E24">
      <w:pPr>
        <w:spacing w:after="0"/>
      </w:pPr>
      <w:r>
        <w:t xml:space="preserve">&gt; click validation &gt; upload to ALM btn &gt; ok. </w:t>
      </w:r>
    </w:p>
    <w:p w:rsidR="00CD3E96" w:rsidRDefault="00CD3E96" w:rsidP="00FC1E24">
      <w:pPr>
        <w:spacing w:after="0"/>
      </w:pPr>
      <w:r>
        <w:t>&gt; go to QC &gt; test plan &gt; refresh btn.</w:t>
      </w:r>
    </w:p>
    <w:p w:rsidR="000F7BCE" w:rsidRDefault="000F7BCE" w:rsidP="00FC1E24">
      <w:pPr>
        <w:spacing w:after="0"/>
      </w:pPr>
    </w:p>
    <w:p w:rsidR="000F7BCE" w:rsidRPr="000F7BCE" w:rsidRDefault="000F7BCE" w:rsidP="00FC1E24">
      <w:pPr>
        <w:spacing w:after="0"/>
        <w:rPr>
          <w:sz w:val="36"/>
          <w:szCs w:val="36"/>
        </w:rPr>
      </w:pPr>
      <w:r>
        <w:br/>
      </w:r>
      <w:r w:rsidR="00131452">
        <w:rPr>
          <w:rFonts w:ascii="Arial" w:hAnsi="Arial" w:cs="Arial"/>
          <w:color w:val="030303"/>
          <w:sz w:val="36"/>
          <w:szCs w:val="36"/>
          <w:shd w:val="clear" w:color="auto" w:fill="F9F9F9"/>
        </w:rPr>
        <w:t>eVideoTu</w:t>
      </w:r>
      <w:bookmarkStart w:id="0" w:name="_GoBack"/>
      <w:bookmarkEnd w:id="0"/>
      <w:r w:rsidRPr="000F7BCE">
        <w:rPr>
          <w:rFonts w:ascii="Arial" w:hAnsi="Arial" w:cs="Arial"/>
          <w:color w:val="030303"/>
          <w:sz w:val="36"/>
          <w:szCs w:val="36"/>
          <w:shd w:val="clear" w:color="auto" w:fill="F9F9F9"/>
        </w:rPr>
        <w:t>tion</w:t>
      </w:r>
    </w:p>
    <w:p w:rsidR="000F7BCE" w:rsidRDefault="000F7BCE" w:rsidP="00FC1E24">
      <w:pPr>
        <w:spacing w:after="0"/>
      </w:pPr>
      <w:r>
        <w:sym w:font="Wingdings" w:char="F0E8"/>
      </w:r>
      <w:r>
        <w:t xml:space="preserve"> How to export test cases QC to Excel</w:t>
      </w:r>
    </w:p>
    <w:p w:rsidR="000F7BCE" w:rsidRDefault="000F7BCE" w:rsidP="000F7BCE">
      <w:pPr>
        <w:spacing w:after="0"/>
      </w:pPr>
      <w:r>
        <w:t>Login to QC &gt; Test plan &gt; test folder &gt; select test case &gt; Design steps &gt; right click on step &gt; Export &gt; enter excel file name &gt; save.</w:t>
      </w:r>
    </w:p>
    <w:p w:rsidR="000F7BCE" w:rsidRDefault="000F7BCE" w:rsidP="00FC1E24">
      <w:pPr>
        <w:spacing w:after="0"/>
      </w:pPr>
    </w:p>
    <w:p w:rsidR="000F7BCE" w:rsidRDefault="000F7BCE" w:rsidP="00FC1E24">
      <w:pPr>
        <w:spacing w:after="0"/>
      </w:pPr>
    </w:p>
    <w:p w:rsidR="000F7BCE" w:rsidRDefault="000F7BCE" w:rsidP="00FC1E24">
      <w:pPr>
        <w:spacing w:after="0"/>
      </w:pPr>
      <w:r>
        <w:sym w:font="Wingdings" w:char="F0E8"/>
      </w:r>
      <w:r>
        <w:t xml:space="preserve"> How to import test cases Excel to QC/ALM</w:t>
      </w:r>
    </w:p>
    <w:p w:rsidR="000F38F9" w:rsidRDefault="000F7BCE" w:rsidP="00FC1E24">
      <w:pPr>
        <w:spacing w:after="0"/>
      </w:pPr>
      <w:r>
        <w:t xml:space="preserve">Download </w:t>
      </w:r>
      <w:r w:rsidR="008538C3">
        <w:t xml:space="preserve">ms excel add-ins QC website </w:t>
      </w:r>
    </w:p>
    <w:p w:rsidR="000F38F9" w:rsidRDefault="008538C3" w:rsidP="00FC1E24">
      <w:pPr>
        <w:spacing w:after="0"/>
      </w:pPr>
      <w:r>
        <w:t xml:space="preserve">&gt; select test case rows(not heading row) </w:t>
      </w:r>
    </w:p>
    <w:p w:rsidR="000F38F9" w:rsidRDefault="008538C3" w:rsidP="00FC1E24">
      <w:pPr>
        <w:spacing w:after="0"/>
      </w:pPr>
      <w:r>
        <w:t>&gt; click Export to ALM &gt; ent</w:t>
      </w:r>
      <w:r w:rsidR="000F38F9">
        <w:t>er</w:t>
      </w:r>
      <w:r>
        <w:t xml:space="preserve"> QC url </w:t>
      </w:r>
    </w:p>
    <w:p w:rsidR="000F38F9" w:rsidRDefault="008538C3" w:rsidP="00FC1E24">
      <w:pPr>
        <w:spacing w:after="0"/>
      </w:pPr>
      <w:r>
        <w:t xml:space="preserve">&gt; next QC id &amp; pass &gt; </w:t>
      </w:r>
      <w:r w:rsidR="000F38F9">
        <w:t>select tests &gt; type a new map(do name) / select a map</w:t>
      </w:r>
    </w:p>
    <w:p w:rsidR="008538C3" w:rsidRDefault="000F38F9" w:rsidP="00FC1E24">
      <w:pPr>
        <w:spacing w:after="0"/>
      </w:pPr>
      <w:r>
        <w:t>&gt; select columns &gt; click[=&gt;] (reds are mandatory) &gt; enter excel column name/no &gt; ok</w:t>
      </w:r>
    </w:p>
    <w:p w:rsidR="000F38F9" w:rsidRDefault="000F38F9" w:rsidP="00FC1E24">
      <w:pPr>
        <w:spacing w:after="0"/>
      </w:pPr>
      <w:r>
        <w:t>&gt; click Export btn. &gt; finish.</w:t>
      </w:r>
    </w:p>
    <w:p w:rsidR="00A61B7E" w:rsidRDefault="00A61B7E" w:rsidP="00FC1E24">
      <w:pPr>
        <w:spacing w:after="0"/>
      </w:pPr>
      <w:r>
        <w:t>&gt; go to QC &gt; refresh (now you can see the test cases).</w:t>
      </w:r>
    </w:p>
    <w:p w:rsidR="00BE11D8" w:rsidRDefault="00BE11D8" w:rsidP="00FC1E24">
      <w:pPr>
        <w:spacing w:after="0"/>
      </w:pPr>
    </w:p>
    <w:p w:rsidR="00BE11D8" w:rsidRDefault="00BE11D8" w:rsidP="00FC1E24">
      <w:pPr>
        <w:spacing w:after="0"/>
      </w:pPr>
    </w:p>
    <w:p w:rsidR="00BE11D8" w:rsidRDefault="00BE11D8" w:rsidP="00FC1E24">
      <w:pPr>
        <w:spacing w:after="0"/>
        <w:rPr>
          <w:rFonts w:cstheme="minorHAnsi"/>
          <w:color w:val="0F0F0F"/>
          <w:sz w:val="36"/>
          <w:szCs w:val="36"/>
          <w:shd w:val="clear" w:color="auto" w:fill="FFFFFF"/>
        </w:rPr>
      </w:pPr>
      <w:r w:rsidRPr="00BE11D8">
        <w:rPr>
          <w:rFonts w:cstheme="minorHAnsi"/>
          <w:b/>
          <w:sz w:val="36"/>
          <w:szCs w:val="36"/>
        </w:rPr>
        <w:t>***</w:t>
      </w:r>
      <w:r w:rsidRPr="00BE11D8">
        <w:rPr>
          <w:rFonts w:cstheme="minorHAnsi"/>
          <w:sz w:val="36"/>
          <w:szCs w:val="36"/>
        </w:rPr>
        <w:t xml:space="preserve"> complete ALM tutorial video by </w:t>
      </w:r>
      <w:r w:rsidRPr="00BE11D8">
        <w:rPr>
          <w:rFonts w:cstheme="minorHAnsi"/>
          <w:color w:val="0F0F0F"/>
          <w:sz w:val="36"/>
          <w:szCs w:val="36"/>
          <w:shd w:val="clear" w:color="auto" w:fill="FFFFFF"/>
        </w:rPr>
        <w:t>Roicians Tech ***</w:t>
      </w:r>
    </w:p>
    <w:p w:rsidR="002E5DFB" w:rsidRPr="002E5DFB" w:rsidRDefault="002E5DFB" w:rsidP="00FC1E24">
      <w:pPr>
        <w:spacing w:after="0"/>
        <w:rPr>
          <w:rFonts w:cstheme="minorHAnsi"/>
          <w:color w:val="0F0F0F"/>
          <w:sz w:val="24"/>
          <w:szCs w:val="24"/>
          <w:shd w:val="clear" w:color="auto" w:fill="FFFFFF"/>
        </w:rPr>
      </w:pPr>
      <w:r>
        <w:rPr>
          <w:rFonts w:cstheme="minorHAnsi"/>
          <w:color w:val="0F0F0F"/>
          <w:sz w:val="24"/>
          <w:szCs w:val="24"/>
          <w:shd w:val="clear" w:color="auto" w:fill="FFFFFF"/>
        </w:rPr>
        <w:t>* must see the videos to understand the complete test management.</w:t>
      </w:r>
    </w:p>
    <w:p w:rsidR="00BE11D8" w:rsidRPr="00BE11D8" w:rsidRDefault="00BE11D8" w:rsidP="00BE11D8">
      <w:pPr>
        <w:spacing w:after="0"/>
        <w:rPr>
          <w:rFonts w:cstheme="minorHAnsi"/>
          <w:color w:val="0F0F0F"/>
          <w:sz w:val="24"/>
          <w:szCs w:val="24"/>
          <w:shd w:val="clear" w:color="auto" w:fill="FFFFFF"/>
        </w:rPr>
      </w:pPr>
      <w:r w:rsidRPr="00BE11D8">
        <w:rPr>
          <w:rFonts w:cstheme="minorHAnsi"/>
          <w:color w:val="0F0F0F"/>
          <w:sz w:val="24"/>
          <w:szCs w:val="24"/>
          <w:shd w:val="clear" w:color="auto" w:fill="FFFFFF"/>
        </w:rPr>
        <w:t xml:space="preserve">1) ALM </w:t>
      </w:r>
      <w:r>
        <w:rPr>
          <w:rFonts w:cstheme="minorHAnsi"/>
          <w:color w:val="0F0F0F"/>
          <w:sz w:val="24"/>
          <w:szCs w:val="24"/>
          <w:shd w:val="clear" w:color="auto" w:fill="FFFFFF"/>
        </w:rPr>
        <w:t>/ QC Introduction for beginners</w:t>
      </w:r>
    </w:p>
    <w:p w:rsidR="00BE11D8" w:rsidRPr="00BE11D8" w:rsidRDefault="00BE11D8" w:rsidP="00BE11D8">
      <w:pPr>
        <w:spacing w:after="0"/>
        <w:rPr>
          <w:rFonts w:cstheme="minorHAnsi"/>
          <w:color w:val="0F0F0F"/>
          <w:sz w:val="24"/>
          <w:szCs w:val="24"/>
          <w:shd w:val="clear" w:color="auto" w:fill="FFFFFF"/>
        </w:rPr>
      </w:pPr>
      <w:r w:rsidRPr="00BE11D8">
        <w:rPr>
          <w:rFonts w:cstheme="minorHAnsi"/>
          <w:color w:val="0F0F0F"/>
          <w:sz w:val="24"/>
          <w:szCs w:val="24"/>
          <w:shd w:val="clear" w:color="auto" w:fill="FFFFFF"/>
        </w:rPr>
        <w:t xml:space="preserve">2) ALM/QC Writing Requirements and Writing Test cases </w:t>
      </w:r>
    </w:p>
    <w:p w:rsidR="00BE11D8" w:rsidRPr="00BE11D8" w:rsidRDefault="00BE11D8" w:rsidP="00BE11D8">
      <w:pPr>
        <w:spacing w:after="0"/>
        <w:rPr>
          <w:rFonts w:cstheme="minorHAnsi"/>
          <w:color w:val="0F0F0F"/>
          <w:sz w:val="24"/>
          <w:szCs w:val="24"/>
          <w:shd w:val="clear" w:color="auto" w:fill="FFFFFF"/>
        </w:rPr>
      </w:pPr>
      <w:r w:rsidRPr="00BE11D8">
        <w:rPr>
          <w:rFonts w:cstheme="minorHAnsi"/>
          <w:color w:val="0F0F0F"/>
          <w:sz w:val="24"/>
          <w:szCs w:val="24"/>
          <w:shd w:val="clear" w:color="auto" w:fill="FFFFFF"/>
        </w:rPr>
        <w:t xml:space="preserve">3) ALM/QC Test Case Execution &amp; Defect Management </w:t>
      </w:r>
    </w:p>
    <w:p w:rsidR="00BE11D8" w:rsidRPr="00BE11D8" w:rsidRDefault="00BE11D8" w:rsidP="00BE11D8">
      <w:pPr>
        <w:spacing w:after="0"/>
        <w:rPr>
          <w:rFonts w:cstheme="minorHAnsi"/>
          <w:color w:val="0F0F0F"/>
          <w:sz w:val="24"/>
          <w:szCs w:val="24"/>
          <w:shd w:val="clear" w:color="auto" w:fill="FFFFFF"/>
        </w:rPr>
      </w:pPr>
      <w:r w:rsidRPr="00BE11D8">
        <w:rPr>
          <w:rFonts w:cstheme="minorHAnsi"/>
          <w:color w:val="0F0F0F"/>
          <w:sz w:val="24"/>
          <w:szCs w:val="24"/>
          <w:shd w:val="clear" w:color="auto" w:fill="FFFFFF"/>
        </w:rPr>
        <w:t>4) ALM/QC Defect Logging</w:t>
      </w:r>
    </w:p>
    <w:p w:rsidR="00BE11D8" w:rsidRPr="00BE11D8" w:rsidRDefault="00BE11D8" w:rsidP="00BE11D8">
      <w:pPr>
        <w:spacing w:after="0"/>
        <w:rPr>
          <w:rFonts w:cstheme="minorHAnsi"/>
          <w:color w:val="0F0F0F"/>
          <w:sz w:val="24"/>
          <w:szCs w:val="24"/>
          <w:shd w:val="clear" w:color="auto" w:fill="FFFFFF"/>
        </w:rPr>
      </w:pPr>
      <w:r w:rsidRPr="00BE11D8">
        <w:rPr>
          <w:rFonts w:cstheme="minorHAnsi"/>
          <w:color w:val="0F0F0F"/>
          <w:sz w:val="24"/>
          <w:szCs w:val="24"/>
          <w:shd w:val="clear" w:color="auto" w:fill="FFFFFF"/>
        </w:rPr>
        <w:t xml:space="preserve">5) HP ALM/QC Updating RTM, Linking Defect and Report Generation </w:t>
      </w:r>
    </w:p>
    <w:p w:rsidR="00BE11D8" w:rsidRPr="00BE11D8" w:rsidRDefault="00BE11D8" w:rsidP="00BE11D8">
      <w:pPr>
        <w:spacing w:after="0"/>
        <w:rPr>
          <w:rFonts w:cstheme="minorHAnsi"/>
          <w:sz w:val="24"/>
          <w:szCs w:val="24"/>
        </w:rPr>
      </w:pPr>
      <w:r w:rsidRPr="00BE11D8">
        <w:rPr>
          <w:rFonts w:cstheme="minorHAnsi"/>
          <w:color w:val="0F0F0F"/>
          <w:sz w:val="24"/>
          <w:szCs w:val="24"/>
          <w:shd w:val="clear" w:color="auto" w:fill="FFFFFF"/>
        </w:rPr>
        <w:t xml:space="preserve">6) HP ALM/QC Report Generation and Exporting test cases from excel sheet </w:t>
      </w:r>
    </w:p>
    <w:sectPr w:rsidR="00BE11D8" w:rsidRPr="00BE1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NrC0tLAwNzS0MDBQ0lEKTi0uzszPAykwqgUAIPmnxywAAAA="/>
  </w:docVars>
  <w:rsids>
    <w:rsidRoot w:val="006A4366"/>
    <w:rsid w:val="00027A8E"/>
    <w:rsid w:val="000A6198"/>
    <w:rsid w:val="000E2F3B"/>
    <w:rsid w:val="000F38F9"/>
    <w:rsid w:val="000F7BCE"/>
    <w:rsid w:val="001011E6"/>
    <w:rsid w:val="0011754B"/>
    <w:rsid w:val="00131452"/>
    <w:rsid w:val="001341E4"/>
    <w:rsid w:val="002A72EE"/>
    <w:rsid w:val="002E5DFB"/>
    <w:rsid w:val="00334C7D"/>
    <w:rsid w:val="003375FF"/>
    <w:rsid w:val="0037366E"/>
    <w:rsid w:val="003B6B82"/>
    <w:rsid w:val="003D2AB6"/>
    <w:rsid w:val="003F3A20"/>
    <w:rsid w:val="00497A85"/>
    <w:rsid w:val="004E44CC"/>
    <w:rsid w:val="005406D6"/>
    <w:rsid w:val="005669D6"/>
    <w:rsid w:val="005D5EB7"/>
    <w:rsid w:val="006A42B9"/>
    <w:rsid w:val="006A4366"/>
    <w:rsid w:val="00755D51"/>
    <w:rsid w:val="0076716C"/>
    <w:rsid w:val="008538C3"/>
    <w:rsid w:val="00872217"/>
    <w:rsid w:val="008E1211"/>
    <w:rsid w:val="00906706"/>
    <w:rsid w:val="009377E1"/>
    <w:rsid w:val="00966DBD"/>
    <w:rsid w:val="009817BC"/>
    <w:rsid w:val="00984EC5"/>
    <w:rsid w:val="00993716"/>
    <w:rsid w:val="009A37FE"/>
    <w:rsid w:val="009E1EE7"/>
    <w:rsid w:val="00A37E5C"/>
    <w:rsid w:val="00A61B7E"/>
    <w:rsid w:val="00A73A9F"/>
    <w:rsid w:val="00B1210A"/>
    <w:rsid w:val="00B808B0"/>
    <w:rsid w:val="00B872C2"/>
    <w:rsid w:val="00BD4867"/>
    <w:rsid w:val="00BE11D8"/>
    <w:rsid w:val="00CB13C6"/>
    <w:rsid w:val="00CC58D2"/>
    <w:rsid w:val="00CD3E96"/>
    <w:rsid w:val="00CF223B"/>
    <w:rsid w:val="00D31A7A"/>
    <w:rsid w:val="00D51BED"/>
    <w:rsid w:val="00D679BD"/>
    <w:rsid w:val="00DA5A15"/>
    <w:rsid w:val="00E612F2"/>
    <w:rsid w:val="00E712B7"/>
    <w:rsid w:val="00E75EB0"/>
    <w:rsid w:val="00F11BE4"/>
    <w:rsid w:val="00F13A8E"/>
    <w:rsid w:val="00FA07C2"/>
    <w:rsid w:val="00FC1E24"/>
    <w:rsid w:val="00FC6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3D8D8A-8F29-440D-B981-407AF5610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C630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55D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c/nandaDReddy" TargetMode="External"/><Relationship Id="rId4" Type="http://schemas.openxmlformats.org/officeDocument/2006/relationships/hyperlink" Target="https://www.youtube.com/c/AleeZ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7</TotalTime>
  <Pages>4</Pages>
  <Words>948</Words>
  <Characters>54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Jawad Karim</cp:lastModifiedBy>
  <cp:revision>21</cp:revision>
  <dcterms:created xsi:type="dcterms:W3CDTF">2022-02-11T17:36:00Z</dcterms:created>
  <dcterms:modified xsi:type="dcterms:W3CDTF">2023-12-27T03:29:00Z</dcterms:modified>
</cp:coreProperties>
</file>